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7FEAFB" w14:textId="77777777" w:rsidR="0090413F" w:rsidRPr="003C178A" w:rsidRDefault="0090413F" w:rsidP="0090413F">
      <w:pPr>
        <w:pStyle w:val="Heading2"/>
        <w:numPr>
          <w:ilvl w:val="0"/>
          <w:numId w:val="1"/>
        </w:numPr>
        <w:shd w:val="clear" w:color="auto" w:fill="FFFFFF"/>
        <w:spacing w:before="0" w:after="420" w:line="405" w:lineRule="atLeast"/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</w:pPr>
      <w:r w:rsidRPr="003C178A">
        <w:rPr>
          <w:rFonts w:ascii="Times New Roman" w:eastAsia="Calibri" w:hAnsi="Times New Roman"/>
          <w:b w:val="0"/>
          <w:i w:val="0"/>
          <w:iCs w:val="0"/>
          <w:sz w:val="22"/>
          <w:szCs w:val="22"/>
          <w:shd w:val="clear" w:color="auto" w:fill="FFFFFF"/>
        </w:rPr>
        <w:t>Find the Position of Word (Find-the-Position-of-Word.xlsx)</w:t>
      </w:r>
    </w:p>
    <w:p w14:paraId="56668F0D" w14:textId="77777777" w:rsidR="0090413F" w:rsidRPr="003C178A" w:rsidRDefault="0090413F" w:rsidP="0090413F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Suppose you have been given a word say "and" and you need to find which word position is this</w:t>
      </w:r>
    </w:p>
    <w:p w14:paraId="378AC6D5" w14:textId="77777777" w:rsidR="0090413F" w:rsidRPr="003C178A" w:rsidRDefault="0090413F" w:rsidP="0090413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bCs/>
          <w:shd w:val="clear" w:color="auto" w:fill="FFFFFF"/>
        </w:rPr>
      </w:pPr>
      <w:r w:rsidRPr="003C178A">
        <w:rPr>
          <w:rFonts w:ascii="Times New Roman" w:hAnsi="Times New Roman"/>
          <w:bCs/>
          <w:shd w:val="clear" w:color="auto" w:fill="FFFFFF"/>
        </w:rPr>
        <w:t>In Mr. and Mrs. Smith - Position of "and" is 2 as this is the 2nd word, the position is not 5.</w:t>
      </w:r>
    </w:p>
    <w:p w14:paraId="61FA9C70" w14:textId="77777777" w:rsidR="0090413F" w:rsidRPr="003C178A" w:rsidRDefault="0090413F" w:rsidP="0090413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  <w:bCs/>
          <w:shd w:val="clear" w:color="auto" w:fill="FFFFFF"/>
        </w:rPr>
      </w:pPr>
      <w:r w:rsidRPr="003C178A">
        <w:rPr>
          <w:rFonts w:ascii="Times New Roman" w:hAnsi="Times New Roman"/>
          <w:bCs/>
          <w:shd w:val="clear" w:color="auto" w:fill="FFFFFF"/>
        </w:rPr>
        <w:t>In Samarand Smith and Kittie Smith - the position is 3 not 2 as "and" is appearing in the first word also but not as a single word.</w:t>
      </w:r>
    </w:p>
    <w:p w14:paraId="66506454" w14:textId="77777777" w:rsidR="0090413F" w:rsidRPr="003C178A" w:rsidRDefault="0090413F" w:rsidP="0090413F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You need to write a formula which finds the word position for the word "and"</w:t>
      </w:r>
    </w:p>
    <w:p w14:paraId="36E18B37" w14:textId="77777777" w:rsidR="00A6638C" w:rsidRDefault="00A6638C">
      <w:bookmarkStart w:id="0" w:name="_GoBack"/>
      <w:bookmarkEnd w:id="0"/>
    </w:p>
    <w:sectPr w:rsidR="00A66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405A50"/>
    <w:multiLevelType w:val="multilevel"/>
    <w:tmpl w:val="D4CE6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xNzCxNLQ0sLBU0lEKTi0uzszPAykwrAUAX1p2QiwAAAA="/>
  </w:docVars>
  <w:rsids>
    <w:rsidRoot w:val="00A6638C"/>
    <w:rsid w:val="001E69B4"/>
    <w:rsid w:val="0090413F"/>
    <w:rsid w:val="00A6638C"/>
    <w:rsid w:val="00AD3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2C3837A-3237-4F02-A270-29C5F8573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413F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413F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0413F"/>
    <w:rPr>
      <w:rFonts w:ascii="Calibri Light" w:eastAsia="Times New Roman" w:hAnsi="Calibri Light" w:cs="Times New Roman"/>
      <w:b/>
      <w:bCs/>
      <w:i/>
      <w:iCs/>
      <w:sz w:val="28"/>
      <w:szCs w:val="28"/>
      <w:lang w:val="en-US"/>
    </w:rPr>
  </w:style>
  <w:style w:type="paragraph" w:styleId="NormalWeb">
    <w:name w:val="Normal (Web)"/>
    <w:basedOn w:val="Normal"/>
    <w:uiPriority w:val="99"/>
    <w:semiHidden/>
    <w:unhideWhenUsed/>
    <w:rsid w:val="0090413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4</cp:revision>
  <dcterms:created xsi:type="dcterms:W3CDTF">2021-03-26T06:57:00Z</dcterms:created>
  <dcterms:modified xsi:type="dcterms:W3CDTF">2022-01-09T18:02:00Z</dcterms:modified>
</cp:coreProperties>
</file>